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1A8113" w14:textId="369F07B8" w:rsidR="00F43CAF" w:rsidRDefault="00F43CAF"/>
    <w:p w14:paraId="2345F47A" w14:textId="77777777" w:rsidR="00955A85" w:rsidRDefault="00955A85"/>
    <w:p w14:paraId="75E996CC" w14:textId="2BD52F97" w:rsidR="00955A85" w:rsidRDefault="00E73C5B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eptember 26, 2024</w:t>
      </w:r>
    </w:p>
    <w:p w14:paraId="6483F5CF" w14:textId="77777777" w:rsidR="00955A85" w:rsidRDefault="00955A85"/>
    <w:p w14:paraId="22E4AB28" w14:textId="77777777" w:rsidR="00955A85" w:rsidRDefault="00955A85"/>
    <w:p w14:paraId="05C4D79E" w14:textId="456EA510" w:rsidR="00955A85" w:rsidRDefault="00955A85">
      <w:r w:rsidRPr="00A32FE9">
        <w:rPr>
          <w:b/>
          <w:bCs/>
          <w:highlight w:val="yellow"/>
          <w:u w:val="single"/>
        </w:rPr>
        <w:t>Effective Immediately</w:t>
      </w:r>
      <w:r w:rsidRPr="00955A85">
        <w:rPr>
          <w:b/>
          <w:bCs/>
          <w:u w:val="single"/>
        </w:rPr>
        <w:t xml:space="preserve">, </w:t>
      </w:r>
      <w:r>
        <w:t>the following procedure will be in effect for the offender registration with the Bismarck Police Department.</w:t>
      </w:r>
    </w:p>
    <w:p w14:paraId="02D6DB8A" w14:textId="77777777" w:rsidR="00955A85" w:rsidRDefault="00955A85"/>
    <w:p w14:paraId="2C13AAF1" w14:textId="6285A4DA" w:rsidR="00955A85" w:rsidRDefault="00955A85">
      <w:r>
        <w:t>Offenders may come to the Bismarck Police Department for registration as follows:</w:t>
      </w:r>
    </w:p>
    <w:p w14:paraId="21A42E69" w14:textId="77777777" w:rsidR="00955A85" w:rsidRDefault="00955A85"/>
    <w:p w14:paraId="23ADBE70" w14:textId="2DE8E8C9" w:rsidR="00955A85" w:rsidRDefault="00955A85">
      <w:r>
        <w:tab/>
        <w:t>Monday-Friday (except holidays)</w:t>
      </w:r>
      <w:r>
        <w:tab/>
      </w:r>
      <w:r>
        <w:tab/>
        <w:t>9:00 AM – 11:00 AM</w:t>
      </w:r>
    </w:p>
    <w:p w14:paraId="6DBDD7C3" w14:textId="278AB727" w:rsidR="00955A85" w:rsidRDefault="00955A85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1:00 PM – 4:00 PM</w:t>
      </w:r>
    </w:p>
    <w:p w14:paraId="669E5826" w14:textId="77777777" w:rsidR="00B57A3D" w:rsidRDefault="00B57A3D"/>
    <w:p w14:paraId="52FD208B" w14:textId="1BD66F92" w:rsidR="00B57A3D" w:rsidRPr="00955A85" w:rsidRDefault="00B57A3D">
      <w:r>
        <w:t>Thank You for your understanding!</w:t>
      </w:r>
    </w:p>
    <w:p w14:paraId="0DF7F37D" w14:textId="76113EBC" w:rsidR="00A30C49" w:rsidRDefault="00A30C49"/>
    <w:p w14:paraId="0EA0B0DB" w14:textId="1F99FF24" w:rsidR="00A30C49" w:rsidRDefault="00A30C49">
      <w:pPr>
        <w:rPr>
          <w:rFonts w:ascii="Arial" w:hAnsi="Arial" w:cs="Arial"/>
          <w:sz w:val="24"/>
          <w:szCs w:val="24"/>
        </w:rPr>
      </w:pPr>
    </w:p>
    <w:p w14:paraId="3EA1786B" w14:textId="5395711E" w:rsidR="00207D77" w:rsidRDefault="00207D77">
      <w:pPr>
        <w:rPr>
          <w:rFonts w:ascii="Arial" w:hAnsi="Arial" w:cs="Arial"/>
          <w:sz w:val="24"/>
          <w:szCs w:val="24"/>
        </w:rPr>
      </w:pPr>
    </w:p>
    <w:p w14:paraId="1A421CFD" w14:textId="755EDFB6" w:rsidR="00207D77" w:rsidRDefault="00207D77">
      <w:pPr>
        <w:rPr>
          <w:rFonts w:ascii="Arial" w:hAnsi="Arial" w:cs="Arial"/>
          <w:sz w:val="24"/>
          <w:szCs w:val="24"/>
        </w:rPr>
      </w:pPr>
    </w:p>
    <w:p w14:paraId="53B94619" w14:textId="05C30607" w:rsidR="00207D77" w:rsidRDefault="00207D77">
      <w:pPr>
        <w:rPr>
          <w:rFonts w:ascii="Arial" w:hAnsi="Arial" w:cs="Arial"/>
          <w:sz w:val="24"/>
          <w:szCs w:val="24"/>
        </w:rPr>
      </w:pPr>
    </w:p>
    <w:p w14:paraId="25CADEF6" w14:textId="72D8417B" w:rsidR="00207D77" w:rsidRDefault="00207D77">
      <w:pPr>
        <w:rPr>
          <w:rFonts w:ascii="Arial" w:hAnsi="Arial" w:cs="Arial"/>
          <w:sz w:val="24"/>
          <w:szCs w:val="24"/>
        </w:rPr>
      </w:pPr>
    </w:p>
    <w:p w14:paraId="6D54FBC6" w14:textId="704BD0F0" w:rsidR="00207D77" w:rsidRDefault="00207D77">
      <w:pPr>
        <w:rPr>
          <w:rFonts w:ascii="Arial" w:hAnsi="Arial" w:cs="Arial"/>
          <w:sz w:val="24"/>
          <w:szCs w:val="24"/>
        </w:rPr>
      </w:pPr>
    </w:p>
    <w:p w14:paraId="279B8AB0" w14:textId="15245363" w:rsidR="00207D77" w:rsidRDefault="00207D77">
      <w:pPr>
        <w:rPr>
          <w:rFonts w:ascii="Arial" w:hAnsi="Arial" w:cs="Arial"/>
          <w:sz w:val="24"/>
          <w:szCs w:val="24"/>
        </w:rPr>
      </w:pPr>
    </w:p>
    <w:p w14:paraId="2D9FC173" w14:textId="64CD335D" w:rsidR="00207D77" w:rsidRDefault="00207D77">
      <w:pPr>
        <w:rPr>
          <w:rFonts w:ascii="Arial" w:hAnsi="Arial" w:cs="Arial"/>
          <w:sz w:val="24"/>
          <w:szCs w:val="24"/>
        </w:rPr>
      </w:pPr>
    </w:p>
    <w:p w14:paraId="2F3867C7" w14:textId="21F213D6" w:rsidR="00207D77" w:rsidRDefault="00207D77">
      <w:pPr>
        <w:rPr>
          <w:rFonts w:ascii="Arial" w:hAnsi="Arial" w:cs="Arial"/>
          <w:sz w:val="24"/>
          <w:szCs w:val="24"/>
        </w:rPr>
      </w:pPr>
    </w:p>
    <w:p w14:paraId="5EEFCAB6" w14:textId="30409D62" w:rsidR="00207D77" w:rsidRDefault="00207D77">
      <w:pPr>
        <w:rPr>
          <w:rFonts w:ascii="Arial" w:hAnsi="Arial" w:cs="Arial"/>
          <w:sz w:val="24"/>
          <w:szCs w:val="24"/>
        </w:rPr>
      </w:pPr>
    </w:p>
    <w:p w14:paraId="39E27658" w14:textId="3FE2DB38" w:rsidR="00207D77" w:rsidRDefault="00207D77">
      <w:pPr>
        <w:rPr>
          <w:rFonts w:ascii="Arial" w:hAnsi="Arial" w:cs="Arial"/>
          <w:sz w:val="24"/>
          <w:szCs w:val="24"/>
        </w:rPr>
      </w:pPr>
    </w:p>
    <w:p w14:paraId="7D00D798" w14:textId="245BE3C6" w:rsidR="00207D77" w:rsidRDefault="00207D77">
      <w:pPr>
        <w:rPr>
          <w:rFonts w:ascii="Arial" w:hAnsi="Arial" w:cs="Arial"/>
          <w:sz w:val="24"/>
          <w:szCs w:val="24"/>
        </w:rPr>
      </w:pPr>
    </w:p>
    <w:p w14:paraId="743DD8A7" w14:textId="03AD6194" w:rsidR="00207D77" w:rsidRDefault="00207D77">
      <w:pPr>
        <w:rPr>
          <w:rFonts w:ascii="Arial" w:hAnsi="Arial" w:cs="Arial"/>
          <w:sz w:val="24"/>
          <w:szCs w:val="24"/>
        </w:rPr>
      </w:pPr>
    </w:p>
    <w:p w14:paraId="287BCC85" w14:textId="77777777" w:rsidR="00207D77" w:rsidRPr="00A30C49" w:rsidRDefault="00207D77">
      <w:pPr>
        <w:rPr>
          <w:rFonts w:ascii="Arial" w:hAnsi="Arial" w:cs="Arial"/>
          <w:sz w:val="24"/>
          <w:szCs w:val="24"/>
        </w:rPr>
      </w:pPr>
    </w:p>
    <w:sectPr w:rsidR="00207D77" w:rsidRPr="00A30C49" w:rsidSect="00207D7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 w:code="1"/>
      <w:pgMar w:top="1440" w:right="1440" w:bottom="1440" w:left="144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A453E2" w14:textId="77777777" w:rsidR="009E201D" w:rsidRDefault="009E201D" w:rsidP="00093360">
      <w:pPr>
        <w:spacing w:after="0" w:line="240" w:lineRule="auto"/>
      </w:pPr>
      <w:r>
        <w:separator/>
      </w:r>
    </w:p>
  </w:endnote>
  <w:endnote w:type="continuationSeparator" w:id="0">
    <w:p w14:paraId="010D52D8" w14:textId="77777777" w:rsidR="009E201D" w:rsidRDefault="009E201D" w:rsidP="000933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322EB2" w14:textId="77777777" w:rsidR="008B2B37" w:rsidRDefault="008B2B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BCBBA3" w14:textId="3F9729BD" w:rsidR="00EE59B0" w:rsidRPr="00C24CDB" w:rsidRDefault="00B30C00" w:rsidP="00EE59B0">
    <w:pPr>
      <w:spacing w:after="0"/>
      <w:ind w:right="10"/>
      <w:rPr>
        <w:rFonts w:ascii="Arial" w:hAnsi="Arial" w:cs="Arial"/>
        <w:b/>
        <w:bCs/>
        <w:color w:val="002D72"/>
        <w:sz w:val="20"/>
        <w:szCs w:val="20"/>
      </w:rPr>
    </w:pPr>
    <w:r w:rsidRPr="00C24CDB">
      <w:rPr>
        <w:noProof/>
        <w:color w:val="002D72"/>
        <w:sz w:val="24"/>
        <w:szCs w:val="24"/>
      </w:rPr>
      <w:drawing>
        <wp:anchor distT="0" distB="0" distL="114300" distR="114300" simplePos="0" relativeHeight="251671552" behindDoc="0" locked="0" layoutInCell="1" allowOverlap="1" wp14:anchorId="2BDCAA58" wp14:editId="0EC365D5">
          <wp:simplePos x="0" y="0"/>
          <wp:positionH relativeFrom="rightMargin">
            <wp:posOffset>-981710</wp:posOffset>
          </wp:positionH>
          <wp:positionV relativeFrom="page">
            <wp:posOffset>9250680</wp:posOffset>
          </wp:positionV>
          <wp:extent cx="415925" cy="415925"/>
          <wp:effectExtent l="0" t="0" r="3175" b="317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HLogo2ColorJPEGsmal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5925" cy="415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E59B0" w:rsidRPr="00C24CDB">
      <w:rPr>
        <w:noProof/>
        <w:color w:val="002D72"/>
        <w:sz w:val="24"/>
        <w:szCs w:val="20"/>
      </w:rPr>
      <w:drawing>
        <wp:anchor distT="0" distB="0" distL="114300" distR="114300" simplePos="0" relativeHeight="251672576" behindDoc="0" locked="0" layoutInCell="1" allowOverlap="1" wp14:anchorId="00531A88" wp14:editId="2D96A237">
          <wp:simplePos x="0" y="0"/>
          <wp:positionH relativeFrom="column">
            <wp:posOffset>5446528</wp:posOffset>
          </wp:positionH>
          <wp:positionV relativeFrom="paragraph">
            <wp:posOffset>-42592</wp:posOffset>
          </wp:positionV>
          <wp:extent cx="488315" cy="568325"/>
          <wp:effectExtent l="0" t="0" r="6985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" name="Picture 6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88315" cy="568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59B0" w:rsidRPr="00C24CDB">
      <w:rPr>
        <w:rFonts w:ascii="Arial" w:hAnsi="Arial" w:cs="Arial"/>
        <w:b/>
        <w:bCs/>
        <w:color w:val="002D72"/>
        <w:sz w:val="20"/>
        <w:szCs w:val="20"/>
      </w:rPr>
      <w:t>Dave Draovitch, Chief of Police</w:t>
    </w:r>
  </w:p>
  <w:p w14:paraId="41774FAE" w14:textId="24E138F4" w:rsidR="00EE59B0" w:rsidRPr="00C24CDB" w:rsidRDefault="00EE59B0" w:rsidP="00EE59B0">
    <w:pPr>
      <w:pStyle w:val="Footer"/>
    </w:pPr>
    <w:r w:rsidRPr="00C24CDB">
      <w:t>Phone: 701-</w:t>
    </w:r>
    <w:r>
      <w:t>223-1212</w:t>
    </w:r>
    <w:r w:rsidRPr="00C24CDB">
      <w:t xml:space="preserve"> ● Fax: 701-355-1861 ● 700 South 9th Street ● Bismarck, ND 58504-5899</w:t>
    </w:r>
  </w:p>
  <w:p w14:paraId="19389C9B" w14:textId="6FDE7643" w:rsidR="00EE59B0" w:rsidRPr="00C24CDB" w:rsidRDefault="00EE59B0" w:rsidP="00EE59B0">
    <w:pPr>
      <w:pStyle w:val="Footer"/>
    </w:pPr>
    <w:r w:rsidRPr="00C24CDB">
      <w:t xml:space="preserve">www.bismarcknd.gov ● TDD </w:t>
    </w:r>
    <w:r w:rsidR="008B2B37">
      <w:t>711</w:t>
    </w:r>
    <w:r w:rsidRPr="00C24CDB">
      <w:t xml:space="preserve"> ● An Equal Opportunity-Affirmative Action Employe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0A059B" w14:textId="5E43A4FF" w:rsidR="00BC66ED" w:rsidRPr="00C24CDB" w:rsidRDefault="005837CD" w:rsidP="00C24CDB">
    <w:pPr>
      <w:spacing w:after="0"/>
      <w:ind w:right="10"/>
      <w:rPr>
        <w:rFonts w:ascii="Arial" w:hAnsi="Arial" w:cs="Arial"/>
        <w:b/>
        <w:bCs/>
        <w:color w:val="002D72"/>
        <w:sz w:val="20"/>
        <w:szCs w:val="20"/>
      </w:rPr>
    </w:pPr>
    <w:bookmarkStart w:id="0" w:name="_Hlk72501286"/>
    <w:bookmarkStart w:id="1" w:name="_Hlk72501287"/>
    <w:r w:rsidRPr="00C24CDB">
      <w:rPr>
        <w:noProof/>
        <w:color w:val="002D72"/>
        <w:sz w:val="24"/>
        <w:szCs w:val="24"/>
      </w:rPr>
      <w:drawing>
        <wp:anchor distT="0" distB="0" distL="114300" distR="114300" simplePos="0" relativeHeight="251668480" behindDoc="0" locked="0" layoutInCell="1" allowOverlap="1" wp14:anchorId="2327DA6C" wp14:editId="7C748B4D">
          <wp:simplePos x="0" y="0"/>
          <wp:positionH relativeFrom="rightMargin">
            <wp:posOffset>-981710</wp:posOffset>
          </wp:positionH>
          <wp:positionV relativeFrom="page">
            <wp:posOffset>9261143</wp:posOffset>
          </wp:positionV>
          <wp:extent cx="415925" cy="415925"/>
          <wp:effectExtent l="0" t="0" r="3175" b="3175"/>
          <wp:wrapNone/>
          <wp:docPr id="59" name="Picture 5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HLogo2ColorJPEGsmal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5925" cy="415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24CDB">
      <w:rPr>
        <w:noProof/>
        <w:color w:val="002D72"/>
        <w:sz w:val="24"/>
        <w:szCs w:val="20"/>
      </w:rPr>
      <w:drawing>
        <wp:anchor distT="0" distB="0" distL="114300" distR="114300" simplePos="0" relativeHeight="251669504" behindDoc="0" locked="0" layoutInCell="1" allowOverlap="1" wp14:anchorId="791EAC02" wp14:editId="3E8BBBDA">
          <wp:simplePos x="0" y="0"/>
          <wp:positionH relativeFrom="column">
            <wp:posOffset>5446528</wp:posOffset>
          </wp:positionH>
          <wp:positionV relativeFrom="paragraph">
            <wp:posOffset>-42592</wp:posOffset>
          </wp:positionV>
          <wp:extent cx="488315" cy="568325"/>
          <wp:effectExtent l="0" t="0" r="6985" b="3175"/>
          <wp:wrapNone/>
          <wp:docPr id="60" name="Picture 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" name="Picture 6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88315" cy="568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B0614" w:rsidRPr="00C24CDB">
      <w:rPr>
        <w:rFonts w:ascii="Arial" w:hAnsi="Arial" w:cs="Arial"/>
        <w:b/>
        <w:bCs/>
        <w:color w:val="002D72"/>
        <w:sz w:val="20"/>
        <w:szCs w:val="20"/>
      </w:rPr>
      <w:t>Dave Draovitch, Chief of Police</w:t>
    </w:r>
  </w:p>
  <w:p w14:paraId="35290831" w14:textId="186A8A36" w:rsidR="001B0614" w:rsidRPr="00C24CDB" w:rsidRDefault="001B0614" w:rsidP="00C24CDB">
    <w:pPr>
      <w:pStyle w:val="Footer"/>
    </w:pPr>
    <w:bookmarkStart w:id="2" w:name="_Hlk72501256"/>
    <w:bookmarkStart w:id="3" w:name="_Hlk72501257"/>
    <w:r w:rsidRPr="00C24CDB">
      <w:t>Phone: 701-</w:t>
    </w:r>
    <w:r w:rsidR="00EE59B0">
      <w:t>223-1212</w:t>
    </w:r>
    <w:r w:rsidRPr="00C24CDB">
      <w:t xml:space="preserve"> ● Fax: 701-355-1861 ● 700 S</w:t>
    </w:r>
    <w:r w:rsidR="00C24CDB" w:rsidRPr="00C24CDB">
      <w:t>outh</w:t>
    </w:r>
    <w:r w:rsidRPr="00C24CDB">
      <w:t xml:space="preserve"> </w:t>
    </w:r>
    <w:r w:rsidR="00C24CDB" w:rsidRPr="00C24CDB">
      <w:t>9th</w:t>
    </w:r>
    <w:r w:rsidRPr="00C24CDB">
      <w:t xml:space="preserve"> Street ● Bismarck, ND 58504-5899</w:t>
    </w:r>
  </w:p>
  <w:p w14:paraId="22BB8F8F" w14:textId="016A516E" w:rsidR="00C24CDB" w:rsidRPr="00C24CDB" w:rsidRDefault="00C24CDB" w:rsidP="00C24CDB">
    <w:pPr>
      <w:pStyle w:val="Footer"/>
    </w:pPr>
    <w:r w:rsidRPr="00C24CDB">
      <w:t xml:space="preserve">www.bismarcknd.gov ● TDD </w:t>
    </w:r>
    <w:r w:rsidR="008B2B37">
      <w:t xml:space="preserve">711 </w:t>
    </w:r>
    <w:r w:rsidRPr="00C24CDB">
      <w:t>● An Equal Opportunity-Affirmative Action Employer</w:t>
    </w:r>
    <w:bookmarkEnd w:id="0"/>
    <w:bookmarkEnd w:id="1"/>
    <w:bookmarkEnd w:id="2"/>
    <w:bookmarkEnd w:id="3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6B9405" w14:textId="77777777" w:rsidR="009E201D" w:rsidRDefault="009E201D" w:rsidP="00093360">
      <w:pPr>
        <w:spacing w:after="0" w:line="240" w:lineRule="auto"/>
      </w:pPr>
      <w:r>
        <w:separator/>
      </w:r>
    </w:p>
  </w:footnote>
  <w:footnote w:type="continuationSeparator" w:id="0">
    <w:p w14:paraId="391803C4" w14:textId="77777777" w:rsidR="009E201D" w:rsidRDefault="009E201D" w:rsidP="000933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16C477" w14:textId="77777777" w:rsidR="008B2B37" w:rsidRDefault="008B2B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A7160D" w14:textId="77777777" w:rsidR="008B2B37" w:rsidRDefault="008B2B3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6957A7" w14:textId="4F6B07D0" w:rsidR="00207D77" w:rsidRDefault="00467151" w:rsidP="00207D77">
    <w:r>
      <w:rPr>
        <w:noProof/>
      </w:rPr>
      <w:drawing>
        <wp:anchor distT="0" distB="0" distL="114300" distR="114300" simplePos="0" relativeHeight="251666432" behindDoc="1" locked="0" layoutInCell="1" allowOverlap="1" wp14:anchorId="6915E3B3" wp14:editId="323F07CF">
          <wp:simplePos x="0" y="0"/>
          <wp:positionH relativeFrom="column">
            <wp:posOffset>-419100</wp:posOffset>
          </wp:positionH>
          <wp:positionV relativeFrom="page">
            <wp:posOffset>457200</wp:posOffset>
          </wp:positionV>
          <wp:extent cx="2990215" cy="1060450"/>
          <wp:effectExtent l="0" t="0" r="0" b="0"/>
          <wp:wrapTight wrapText="bothSides">
            <wp:wrapPolygon edited="0">
              <wp:start x="15687" y="0"/>
              <wp:lineTo x="550" y="5044"/>
              <wp:lineTo x="413" y="8537"/>
              <wp:lineTo x="413" y="11253"/>
              <wp:lineTo x="688" y="13193"/>
              <wp:lineTo x="1376" y="20953"/>
              <wp:lineTo x="4816" y="20953"/>
              <wp:lineTo x="13348" y="19789"/>
              <wp:lineTo x="13210" y="19401"/>
              <wp:lineTo x="16788" y="17849"/>
              <wp:lineTo x="19953" y="15133"/>
              <wp:lineTo x="19540" y="13193"/>
              <wp:lineTo x="20641" y="13193"/>
              <wp:lineTo x="21054" y="10865"/>
              <wp:lineTo x="20504" y="6984"/>
              <wp:lineTo x="21329" y="3880"/>
              <wp:lineTo x="20917" y="2716"/>
              <wp:lineTo x="18440" y="0"/>
              <wp:lineTo x="15687" y="0"/>
            </wp:wrapPolygon>
          </wp:wrapTight>
          <wp:docPr id="58" name="Picture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90215" cy="1060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9452A16" w14:textId="371B5463" w:rsidR="00465390" w:rsidRPr="00207D77" w:rsidRDefault="000B07A4" w:rsidP="00467151">
    <w:pPr>
      <w:pStyle w:val="Header"/>
      <w:tabs>
        <w:tab w:val="clear" w:pos="4680"/>
        <w:tab w:val="clear" w:pos="9360"/>
        <w:tab w:val="left" w:pos="1671"/>
        <w:tab w:val="left" w:pos="2065"/>
      </w:tabs>
    </w:pPr>
    <w:r>
      <w:tab/>
    </w:r>
    <w:r w:rsidR="00467151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DA3NrIwMTG1NDVR0lEKTi0uzszPAymwqAUAQav7JywAAAA="/>
  </w:docVars>
  <w:rsids>
    <w:rsidRoot w:val="00093360"/>
    <w:rsid w:val="00093360"/>
    <w:rsid w:val="000B07A4"/>
    <w:rsid w:val="000B1049"/>
    <w:rsid w:val="001B0614"/>
    <w:rsid w:val="00207D77"/>
    <w:rsid w:val="00465390"/>
    <w:rsid w:val="00467151"/>
    <w:rsid w:val="00567184"/>
    <w:rsid w:val="005837CD"/>
    <w:rsid w:val="005919DD"/>
    <w:rsid w:val="005A39DA"/>
    <w:rsid w:val="005F5AD3"/>
    <w:rsid w:val="006A5051"/>
    <w:rsid w:val="006B338C"/>
    <w:rsid w:val="006B7BD7"/>
    <w:rsid w:val="00703E95"/>
    <w:rsid w:val="00870FE3"/>
    <w:rsid w:val="008B2B37"/>
    <w:rsid w:val="00955A85"/>
    <w:rsid w:val="00957F1D"/>
    <w:rsid w:val="009D38F4"/>
    <w:rsid w:val="009E201D"/>
    <w:rsid w:val="00A30C49"/>
    <w:rsid w:val="00A32FE9"/>
    <w:rsid w:val="00B043E2"/>
    <w:rsid w:val="00B30C00"/>
    <w:rsid w:val="00B57A3D"/>
    <w:rsid w:val="00B64BC6"/>
    <w:rsid w:val="00BC66ED"/>
    <w:rsid w:val="00C24CDB"/>
    <w:rsid w:val="00C6750C"/>
    <w:rsid w:val="00C67874"/>
    <w:rsid w:val="00D73905"/>
    <w:rsid w:val="00DB1EBC"/>
    <w:rsid w:val="00E73C5B"/>
    <w:rsid w:val="00EE59B0"/>
    <w:rsid w:val="00F43CAF"/>
    <w:rsid w:val="00FB4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299D2E"/>
  <w15:chartTrackingRefBased/>
  <w15:docId w15:val="{D3EB1ABE-156B-4C3E-9E59-FB72F6DCE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37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gendaMemo">
    <w:name w:val="Agenda Memo"/>
    <w:basedOn w:val="DefaultParagraphFont"/>
    <w:uiPriority w:val="1"/>
    <w:qFormat/>
    <w:rsid w:val="005919DD"/>
    <w:rPr>
      <w:rFonts w:ascii="Avenir Next LT Pro" w:hAnsi="Avenir Next LT Pro"/>
      <w:sz w:val="24"/>
    </w:rPr>
  </w:style>
  <w:style w:type="paragraph" w:styleId="Header">
    <w:name w:val="header"/>
    <w:basedOn w:val="Normal"/>
    <w:link w:val="HeaderChar"/>
    <w:uiPriority w:val="99"/>
    <w:unhideWhenUsed/>
    <w:rsid w:val="000933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360"/>
  </w:style>
  <w:style w:type="paragraph" w:styleId="Footer">
    <w:name w:val="footer"/>
    <w:basedOn w:val="Normal"/>
    <w:link w:val="FooterChar"/>
    <w:autoRedefine/>
    <w:uiPriority w:val="99"/>
    <w:unhideWhenUsed/>
    <w:rsid w:val="00C24CDB"/>
    <w:pPr>
      <w:tabs>
        <w:tab w:val="center" w:pos="4680"/>
        <w:tab w:val="right" w:pos="9360"/>
      </w:tabs>
      <w:spacing w:after="0" w:line="240" w:lineRule="auto"/>
      <w:ind w:right="-540"/>
    </w:pPr>
    <w:rPr>
      <w:rFonts w:ascii="Arial" w:hAnsi="Arial"/>
      <w:color w:val="002D72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C24CDB"/>
    <w:rPr>
      <w:rFonts w:ascii="Arial" w:hAnsi="Arial"/>
      <w:color w:val="002D72"/>
      <w:sz w:val="18"/>
    </w:rPr>
  </w:style>
  <w:style w:type="character" w:styleId="Hyperlink">
    <w:name w:val="Hyperlink"/>
    <w:basedOn w:val="DefaultParagraphFont"/>
    <w:uiPriority w:val="99"/>
    <w:unhideWhenUsed/>
    <w:rsid w:val="0009336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</Words>
  <Characters>320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nie Olsen</dc:creator>
  <cp:keywords/>
  <dc:description/>
  <cp:lastModifiedBy>Caitlin Horne</cp:lastModifiedBy>
  <cp:revision>2</cp:revision>
  <cp:lastPrinted>2021-06-09T17:22:00Z</cp:lastPrinted>
  <dcterms:created xsi:type="dcterms:W3CDTF">2024-11-12T17:33:00Z</dcterms:created>
  <dcterms:modified xsi:type="dcterms:W3CDTF">2024-11-12T17:33:00Z</dcterms:modified>
</cp:coreProperties>
</file>